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in</w:t>
      </w:r>
      <w:r>
        <w:t xml:space="preserve"> </w:t>
      </w:r>
      <w:r>
        <w:t xml:space="preserve">Ivory</w:t>
      </w:r>
      <w:r>
        <w:t xml:space="preserve"> </w:t>
      </w:r>
      <w:r>
        <w:t xml:space="preserve">Coast</w:t>
      </w:r>
      <w:r>
        <w:t xml:space="preserve"> </w:t>
      </w:r>
      <w:r>
        <w:t xml:space="preserve">Abidjan</w:t>
      </w:r>
    </w:p>
    <w:bookmarkStart w:id="21" w:name="scholarship-application-letter"/>
    <w:p>
      <w:pPr>
        <w:pStyle w:val="Heading1"/>
      </w:pPr>
      <w:r>
        <w:t xml:space="preserve">SCHOLARSHIP APPLICATION LETTER</w:t>
      </w:r>
    </w:p>
    <w:bookmarkStart w:id="20" w:name="Xa8a67d987b02675a5f9c3b7ac2e264b24fb4f6f"/>
    <w:p>
      <w:pPr>
        <w:pStyle w:val="Heading2"/>
      </w:pPr>
      <w:r>
        <w:t xml:space="preserve">Mechanic Vocational Training Program Application</w:t>
      </w:r>
    </w:p>
    <w:bookmarkEnd w:id="20"/>
    <w:bookmarkEnd w:id="21"/>
    <w:p>
      <w:pPr>
        <w:pStyle w:val="FirstParagraph"/>
      </w:pPr>
      <w:r>
        <w:t xml:space="preserve">Kouamé Koffi</w:t>
      </w:r>
    </w:p>
    <w:p>
      <w:pPr>
        <w:pStyle w:val="BodyText"/>
      </w:pPr>
      <w:r>
        <w:t xml:space="preserve">15 Rue des Marigots, Abidjan</w:t>
      </w:r>
    </w:p>
    <w:p>
      <w:pPr>
        <w:pStyle w:val="BodyText"/>
      </w:pPr>
      <w:r>
        <w:t xml:space="preserve">+225 07 89 65 43</w:t>
      </w:r>
    </w:p>
    <w:p>
      <w:pPr>
        <w:pStyle w:val="BodyText"/>
      </w:pPr>
      <w:r>
        <w:t xml:space="preserve">Scholarship Selection Committee</w:t>
      </w:r>
    </w:p>
    <w:p>
      <w:pPr>
        <w:pStyle w:val="BodyText"/>
      </w:pPr>
      <w:r>
        <w:t xml:space="preserve">Foundation for Technical Excellence in Africa (FTEA)</w:t>
      </w:r>
    </w:p>
    <w:p>
      <w:pPr>
        <w:pStyle w:val="BodyText"/>
      </w:pPr>
      <w:r>
        <w:t xml:space="preserve">P.O. Box 2087, Abidjan</w:t>
      </w:r>
    </w:p>
    <w:p>
      <w:pPr>
        <w:pStyle w:val="BodyText"/>
      </w:pPr>
      <w:r>
        <w:t xml:space="preserve">Ivory Coast, West Africa</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Formal Application for Mechanic Vocational Scholarship in Ivory Coast Abidjan</w:t>
      </w:r>
    </w:p>
    <w:p>
      <w:pPr>
        <w:pStyle w:val="BodyText"/>
      </w:pPr>
      <w:r>
        <w:t xml:space="preserve">To the Esteemed Members of the Scholarship Selection Committee,</w:t>
      </w:r>
    </w:p>
    <w:p>
      <w:pPr>
        <w:pStyle w:val="BodyText"/>
      </w:pPr>
      <w:r>
        <w:t xml:space="preserve">I am writing with profound enthusiasm to submit my formal Scholarship Application Letter for the Mechanic Vocational Training Program at the Abidjan Technical Institute (ATI), a cornerstone of technical education in Ivory Coast Abidjan. As a young man deeply committed to transforming mechanical engineering into a catalyst for economic development across our nation, I believe this scholarship represents not merely an educational opportunity, but a vital step toward addressing the critical infrastructure challenges facing Ivory Coast Abidjan and beyond.</w:t>
      </w:r>
    </w:p>
    <w:p>
      <w:pPr>
        <w:pStyle w:val="BodyText"/>
      </w:pPr>
      <w:r>
        <w:t xml:space="preserve">Having grown up in the bustling urban landscape of Abidjan where vehicles form the lifeblood of commerce and daily movement, I have witnessed firsthand how mechanical failures disrupt entire communities. During my high school years at Lycée Technique de Treichville, I spent weekends volunteering at local auto repair shops, learning from master mechanics who shared their wisdom amid the clatter of engines and smell of lubricants. These experiences ignited a passion that transcends mere technical skill – they revealed how a skilled Mechanic serves as an essential community pillar. In Ivory Coast Abidjan alone, over 65% of commercial vehicles are maintained by untrained technicians, contributing to traffic congestion, increased pollution, and economic losses exceeding $120 million annually according to the Ivorian Ministry of Transport. This reality fuels my determination to become a certified Mechanic who can elevate standards in our city.</w:t>
      </w:r>
    </w:p>
    <w:p>
      <w:pPr>
        <w:pStyle w:val="BodyText"/>
      </w:pPr>
      <w:r>
        <w:t xml:space="preserve">My current situation as a mechanic's apprentice at "Auto Service Léman" in Abidjan presents both opportunity and constraint. While I gain practical experience diagnosing engine systems and performing routine maintenance for 15 vehicles daily, my lack of formal certification limits my ability to address complex modern systems like hybrid transmissions and electronic diagnostics – skills increasingly demanded as Abidjan's vehicle fleet modernizes. The absence of structured training means I rely on fragmented on-the-job learning, which cannot replace the comprehensive curriculum offered by ATI's Mechanic Program. This scholarship would bridge that gap, enabling me to obtain internationally recognized certifications while studying alongside peers committed to elevating mechanical standards across Ivory Coast.</w:t>
      </w:r>
    </w:p>
    <w:p>
      <w:pPr>
        <w:pStyle w:val="BodyText"/>
      </w:pPr>
      <w:r>
        <w:t xml:space="preserve">What makes this Scholarship Application Letter particularly meaningful is its alignment with Ivory Coast Abidjan's national development priorities. The government's "Abidjan Smart City" initiative prioritizes sustainable transportation infrastructure, and trained mechanics are central to achieving this vision. My proposed training pathway includes specialized modules in electric vehicle maintenance – a critical emerging field as Abidjan transitions toward eco-friendly public transit systems with the new Abidjan Metro project. Upon certification, I plan to establish a mobile diagnostic service targeting underserved neighborhoods like Anyama and Bingerville, where access to qualified technicians remains scarce. This initiative would directly support the Ministry of Infrastructure's goal of reducing vehicle-related accidents by 40% within five years.</w:t>
      </w:r>
    </w:p>
    <w:p>
      <w:pPr>
        <w:pStyle w:val="BodyText"/>
      </w:pPr>
      <w:r>
        <w:t xml:space="preserve">My motivation extends beyond personal advancement. As someone who has navigated poverty in Abidjan's informal settlements, I understand that technical education is a powerful equalizer. During my community work with "Jeunesse en Action," I organized free basic maintenance workshops for 50 street vendors, demonstrating how accessible mechanical knowledge empowers small entrepreneurs. This experience confirmed that my true calling lies not in personal success alone, but in building capacity within Ivory Coast Abidjan's working class. The scholarship would enable me to expand this impact through ATI's community engagement program, creating a pipeline of trainees who can support the next generation of Ivorian mechanics.</w:t>
      </w:r>
    </w:p>
    <w:p>
      <w:pPr>
        <w:pStyle w:val="BodyText"/>
      </w:pPr>
      <w:r>
        <w:t xml:space="preserve">I have carefully researched the Mechanic Program at Abidjan Technical Institute and am impressed by its dual focus on hands-on laboratory work and industry partnerships with automotive giants like Toyota Côte d'Ivoire. The inclusion of digital diagnostics training addresses a critical skill gap I've observed while working in Abidjan's congested traffic corridors where modern vehicles are increasingly common. My academic background in mechanical physics (17/20 average) and completion of the National Youth Training Certificate (N.Y.T.C.) demonstrate my readiness for advanced study. More importantly, my 18 months of apprenticeship with certified mechanics at "Auto Service Léman" provide a strong foundation I intend to build upon through this scholarship.</w:t>
      </w:r>
    </w:p>
    <w:p>
      <w:pPr>
        <w:pStyle w:val="BodyText"/>
      </w:pPr>
      <w:r>
        <w:t xml:space="preserve">Financially, my family's modest income from market vending in Plateau cannot cover the tuition fees (approximately 250,000 CFA) or required equipment costs. This scholarship would represent an investment in sustainable development rather than personal gain – a perspective I've adopted through volunteering with "Eco-Mechanic" youth groups that promote vehicle recycling to reduce Abidjan's waste crisis. Unlike many applicants, my goal is not merely to earn a certification but to become part of the solution for Ivory Coast's transportation challenges. My five-year plan includes: (1) completing ATI certification with honors, (2) launching community repair hubs in three Abidjan districts by 2025, and (3) establishing an apprenticeship program for 50 youth annually by 2030.</w:t>
      </w:r>
    </w:p>
    <w:p>
      <w:pPr>
        <w:pStyle w:val="BodyText"/>
      </w:pPr>
      <w:r>
        <w:t xml:space="preserve">I understand the profound responsibility that comes with this scholarship. The opportunity to train as a Mechanic in Ivory Coast Abidjan represents a turning point – not just for my career, but for the communities I've served since childhood. Having seen how one skilled mechanic can transform an entire neighborhood's mobility (as demonstrated when Mr. Djourou fixed our community bus after weeks of breakdowns), I pledge to become that catalyst for change. The Foundation's commitment to technical education in West Africa resonates deeply with my belief that infrastructure development begins with the hands that maintain it.</w:t>
      </w:r>
    </w:p>
    <w:p>
      <w:pPr>
        <w:pStyle w:val="BodyText"/>
      </w:pPr>
      <w:r>
        <w:t xml:space="preserve">Thank you for considering my Scholarship Application Letter. I welcome the opportunity to discuss how my background, passion for mechanical systems, and vision for Ivory Coast Abidjan align with FTEA's mission. I have attached all required documents including academic records, apprenticeship verification from "Auto Service Léman," and letters of recommendation from two certified mechanics in Abidjan. My door remains open for an interview at your earliest convenience.</w:t>
      </w:r>
    </w:p>
    <w:p>
      <w:pPr>
        <w:pStyle w:val="BodyText"/>
      </w:pPr>
      <w:r>
        <w:t xml:space="preserve">With profound respect and anticipation,</w:t>
      </w:r>
    </w:p>
    <w:p>
      <w:pPr>
        <w:pStyle w:val="BodyText"/>
      </w:pPr>
      <w:r>
        <w:rPr>
          <w:bCs/>
          <w:b/>
        </w:rPr>
        <w:t xml:space="preserve">Kouamé Koffi</w:t>
      </w:r>
    </w:p>
    <w:p>
      <w:pPr>
        <w:pStyle w:val="BodyText"/>
      </w:pPr>
      <w:r>
        <w:t xml:space="preserve">Mechanic Apprentice | Abidjan Technical Institute Candidate</w:t>
      </w:r>
    </w:p>
    <w:p>
      <w:pPr>
        <w:pStyle w:val="BodyText"/>
      </w:pPr>
      <w:r>
        <w:t xml:space="preserve">Word Count: 924 words</w:t>
      </w:r>
    </w:p>
    <w:p>
      <w:pPr>
        <w:pStyle w:val="BodyText"/>
      </w:pPr>
      <w:r>
        <w:t xml:space="preserve">This Scholarship Application Letter for Mechanic training in Ivory Coast Abidjan reflects my commitment to elevating technical standards in the country's economic heart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in Ivory Coast Abidjan</dc:title>
  <dc:creator/>
  <dc:language>en</dc:language>
  <cp:keywords/>
  <dcterms:created xsi:type="dcterms:W3CDTF">2025-12-09T13:26:38Z</dcterms:created>
  <dcterms:modified xsi:type="dcterms:W3CDTF">2025-12-09T13:26:38Z</dcterms:modified>
</cp:coreProperties>
</file>

<file path=docProps/custom.xml><?xml version="1.0" encoding="utf-8"?>
<Properties xmlns="http://schemas.openxmlformats.org/officeDocument/2006/custom-properties" xmlns:vt="http://schemas.openxmlformats.org/officeDocument/2006/docPropsVTypes"/>
</file>